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56739D" w14:textId="799475E7" w:rsidR="0083790A" w:rsidRDefault="0083790A" w:rsidP="0083790A">
      <w:pPr>
        <w:spacing w:after="0"/>
        <w:rPr>
          <w:rFonts w:ascii="Arial" w:hAnsi="Arial" w:cs="Arial"/>
        </w:rPr>
      </w:pPr>
    </w:p>
    <w:p w14:paraId="449209C1" w14:textId="1643523A" w:rsidR="0083790A" w:rsidRPr="00E73766" w:rsidRDefault="00E73766" w:rsidP="0083790A">
      <w:pPr>
        <w:spacing w:after="0"/>
        <w:rPr>
          <w:rFonts w:ascii="Arial" w:hAnsi="Arial" w:cs="Arial"/>
          <w:b/>
          <w:sz w:val="24"/>
        </w:rPr>
      </w:pPr>
      <w:r w:rsidRPr="00E73766">
        <w:rPr>
          <w:rFonts w:ascii="Arial" w:hAnsi="Arial" w:cs="Arial"/>
          <w:b/>
          <w:sz w:val="24"/>
        </w:rPr>
        <w:t>PAPER NUMBER #220</w:t>
      </w:r>
    </w:p>
    <w:p w14:paraId="2EE2A5BE" w14:textId="1551509D" w:rsidR="00A4472C" w:rsidRPr="00E73766" w:rsidRDefault="005C6027" w:rsidP="003D1F3B">
      <w:pPr>
        <w:spacing w:after="0" w:line="240" w:lineRule="auto"/>
        <w:rPr>
          <w:rFonts w:ascii="Arial" w:eastAsia="Times New Roman" w:hAnsi="Arial" w:cs="Arial"/>
          <w:b/>
          <w:szCs w:val="20"/>
        </w:rPr>
      </w:pPr>
      <w:r w:rsidRPr="00E73766">
        <w:rPr>
          <w:rFonts w:ascii="Arial" w:eastAsia="Times New Roman" w:hAnsi="Arial" w:cs="Arial"/>
          <w:b/>
          <w:szCs w:val="20"/>
        </w:rPr>
        <w:t>Untapped potential? Scoping review of how boundary objects are used to embed research into practice</w:t>
      </w:r>
    </w:p>
    <w:p w14:paraId="28F602DA" w14:textId="26C6831A" w:rsidR="00CB3EE5" w:rsidRPr="00E73766" w:rsidRDefault="00CB3EE5" w:rsidP="00E73766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</w:p>
    <w:p w14:paraId="2235BDE7" w14:textId="77777777" w:rsidR="00E73766" w:rsidRPr="00E73766" w:rsidRDefault="00E73766" w:rsidP="00E73766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  <w:r w:rsidRPr="00E73766">
        <w:rPr>
          <w:rFonts w:ascii="Arial" w:eastAsia="Times New Roman" w:hAnsi="Arial" w:cs="Arial"/>
          <w:b/>
          <w:sz w:val="20"/>
          <w:szCs w:val="20"/>
        </w:rPr>
        <w:t>Presenting Author</w:t>
      </w:r>
      <w:r w:rsidR="000F00DD" w:rsidRPr="00E73766">
        <w:rPr>
          <w:rFonts w:ascii="Arial" w:eastAsia="Times New Roman" w:hAnsi="Arial" w:cs="Arial"/>
          <w:b/>
          <w:sz w:val="20"/>
          <w:szCs w:val="20"/>
        </w:rPr>
        <w:t>s</w:t>
      </w:r>
    </w:p>
    <w:p w14:paraId="50EC53FD" w14:textId="65770633" w:rsidR="00EB42BD" w:rsidRPr="00E73766" w:rsidRDefault="005C6027" w:rsidP="00E73766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proofErr w:type="spellStart"/>
      <w:r w:rsidRPr="00E73766">
        <w:rPr>
          <w:rFonts w:ascii="Arial" w:eastAsia="Times New Roman" w:hAnsi="Arial" w:cs="Arial"/>
          <w:sz w:val="20"/>
          <w:szCs w:val="20"/>
        </w:rPr>
        <w:t>Dr</w:t>
      </w:r>
      <w:proofErr w:type="spellEnd"/>
      <w:r w:rsidRPr="00E73766">
        <w:rPr>
          <w:rFonts w:ascii="Arial" w:eastAsia="Times New Roman" w:hAnsi="Arial" w:cs="Arial"/>
          <w:sz w:val="20"/>
          <w:szCs w:val="20"/>
        </w:rPr>
        <w:t xml:space="preserve"> Jo Day</w:t>
      </w:r>
    </w:p>
    <w:p w14:paraId="29DB496A" w14:textId="02C30590" w:rsidR="000F00DD" w:rsidRPr="00E73766" w:rsidRDefault="000F00DD" w:rsidP="00E73766">
      <w:pPr>
        <w:spacing w:after="0" w:line="240" w:lineRule="auto"/>
        <w:rPr>
          <w:rFonts w:ascii="Arial" w:hAnsi="Arial" w:cs="Arial"/>
          <w:b/>
          <w:lang w:val="en-AU"/>
        </w:rPr>
      </w:pPr>
    </w:p>
    <w:p w14:paraId="41B5CE84" w14:textId="77777777" w:rsidR="00E73766" w:rsidRPr="00E73766" w:rsidRDefault="00EB42BD" w:rsidP="00E73766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E73766">
        <w:rPr>
          <w:rFonts w:ascii="Arial" w:hAnsi="Arial" w:cs="Arial"/>
          <w:b/>
          <w:sz w:val="20"/>
          <w:szCs w:val="20"/>
          <w:lang w:val="en-AU"/>
        </w:rPr>
        <w:t>Affiliation</w:t>
      </w:r>
    </w:p>
    <w:p w14:paraId="28EFE90C" w14:textId="30AE3403" w:rsidR="0083790A" w:rsidRPr="00E73766" w:rsidRDefault="005C6027" w:rsidP="00E7376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73766">
        <w:rPr>
          <w:rFonts w:ascii="Arial" w:eastAsia="Times New Roman" w:hAnsi="Arial" w:cs="Arial"/>
          <w:sz w:val="20"/>
          <w:szCs w:val="20"/>
        </w:rPr>
        <w:t>NIHR CLAHRC South West Peninsula</w:t>
      </w:r>
    </w:p>
    <w:p w14:paraId="260E1C53" w14:textId="77777777" w:rsidR="00E73766" w:rsidRPr="00E73766" w:rsidRDefault="00E73766" w:rsidP="00E73766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4EC24DD" w14:textId="42B5A18D" w:rsidR="00796ABC" w:rsidRPr="00E73766" w:rsidRDefault="00796ABC" w:rsidP="00E7376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73766">
        <w:rPr>
          <w:rFonts w:ascii="Arial" w:eastAsia="Times New Roman" w:hAnsi="Arial" w:cs="Arial"/>
          <w:b/>
          <w:sz w:val="20"/>
          <w:szCs w:val="20"/>
        </w:rPr>
        <w:t>Country of residence</w:t>
      </w:r>
    </w:p>
    <w:p w14:paraId="324F1591" w14:textId="0E13865D" w:rsidR="00796ABC" w:rsidRPr="00E73766" w:rsidRDefault="00E73766" w:rsidP="00E7376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73766">
        <w:rPr>
          <w:rFonts w:ascii="Arial" w:eastAsia="Times New Roman" w:hAnsi="Arial" w:cs="Arial"/>
          <w:sz w:val="20"/>
          <w:szCs w:val="20"/>
        </w:rPr>
        <w:t>United Kingdom</w:t>
      </w:r>
    </w:p>
    <w:p w14:paraId="6342468C" w14:textId="77777777" w:rsidR="00796ABC" w:rsidRPr="00E73766" w:rsidRDefault="00796ABC" w:rsidP="00E73766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</w:p>
    <w:p w14:paraId="5DB58C01" w14:textId="1E164799" w:rsidR="005C6027" w:rsidRPr="00E73766" w:rsidRDefault="003B4148" w:rsidP="00E7376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E73766">
        <w:rPr>
          <w:rFonts w:ascii="Arial" w:hAnsi="Arial" w:cs="Arial"/>
          <w:b/>
          <w:sz w:val="20"/>
          <w:szCs w:val="20"/>
          <w:lang w:val="en-AU"/>
        </w:rPr>
        <w:t>O</w:t>
      </w:r>
      <w:r w:rsidR="0083790A" w:rsidRPr="00E73766">
        <w:rPr>
          <w:rFonts w:ascii="Arial" w:hAnsi="Arial" w:cs="Arial"/>
          <w:b/>
          <w:sz w:val="20"/>
          <w:szCs w:val="20"/>
          <w:lang w:val="en-AU"/>
        </w:rPr>
        <w:t>bjectives/aims</w:t>
      </w:r>
      <w:r w:rsidR="00881693" w:rsidRPr="00E73766">
        <w:rPr>
          <w:rFonts w:ascii="Arial" w:hAnsi="Arial" w:cs="Arial"/>
          <w:b/>
          <w:sz w:val="20"/>
          <w:szCs w:val="20"/>
          <w:lang w:val="en-AU"/>
        </w:rPr>
        <w:t xml:space="preserve"> </w:t>
      </w:r>
    </w:p>
    <w:p w14:paraId="2DC67099" w14:textId="52D4CFC6" w:rsidR="007231EB" w:rsidRPr="00E73766" w:rsidRDefault="005C6027" w:rsidP="00E7376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E73766">
        <w:rPr>
          <w:rFonts w:ascii="Arial" w:hAnsi="Arial" w:cs="Arial"/>
          <w:sz w:val="20"/>
          <w:szCs w:val="20"/>
        </w:rPr>
        <w:t xml:space="preserve">Promoting the uptake of research findings into real-world settings requires the development of both research methods and theory. The concept of boundary objects, defined by Star &amp; </w:t>
      </w:r>
      <w:proofErr w:type="spellStart"/>
      <w:r w:rsidRPr="00E73766">
        <w:rPr>
          <w:rFonts w:ascii="Arial" w:hAnsi="Arial" w:cs="Arial"/>
          <w:sz w:val="20"/>
          <w:szCs w:val="20"/>
        </w:rPr>
        <w:t>Griesemer</w:t>
      </w:r>
      <w:proofErr w:type="spellEnd"/>
      <w:r w:rsidRPr="00E73766">
        <w:rPr>
          <w:rFonts w:ascii="Arial" w:hAnsi="Arial" w:cs="Arial"/>
          <w:sz w:val="20"/>
          <w:szCs w:val="20"/>
        </w:rPr>
        <w:t xml:space="preserve"> (1989) as objects that are “plastic enough to adapt to local needs yet robust enough to maintain a common identify across sites”, is one promising way to focus research and evaluation on how to improve implementation appro</w:t>
      </w:r>
      <w:bookmarkStart w:id="0" w:name="_GoBack"/>
      <w:bookmarkEnd w:id="0"/>
      <w:r w:rsidRPr="00E73766">
        <w:rPr>
          <w:rFonts w:ascii="Arial" w:hAnsi="Arial" w:cs="Arial"/>
          <w:sz w:val="20"/>
          <w:szCs w:val="20"/>
        </w:rPr>
        <w:t xml:space="preserve">aches and strategies. Our aim was to map how boundary objects have been used in health and social care research with a focus on the implementation of findings into practice.   </w:t>
      </w:r>
    </w:p>
    <w:p w14:paraId="30DA6058" w14:textId="77777777" w:rsidR="007231EB" w:rsidRPr="00E73766" w:rsidRDefault="007231EB" w:rsidP="00E73766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53F87E90" w14:textId="3E7261D2" w:rsidR="005C6027" w:rsidRPr="00E73766" w:rsidRDefault="0083790A" w:rsidP="00E73766">
      <w:pPr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E73766">
        <w:rPr>
          <w:rFonts w:ascii="Arial" w:hAnsi="Arial" w:cs="Arial"/>
          <w:b/>
          <w:sz w:val="20"/>
          <w:szCs w:val="20"/>
          <w:lang w:val="en-AU"/>
        </w:rPr>
        <w:t>M</w:t>
      </w:r>
      <w:r w:rsidR="007231EB" w:rsidRPr="00E73766">
        <w:rPr>
          <w:rFonts w:ascii="Arial" w:hAnsi="Arial" w:cs="Arial"/>
          <w:b/>
          <w:sz w:val="20"/>
          <w:szCs w:val="20"/>
          <w:lang w:val="en-AU"/>
        </w:rPr>
        <w:t>ethods</w:t>
      </w:r>
    </w:p>
    <w:p w14:paraId="7DF17241" w14:textId="7F307E04" w:rsidR="007231EB" w:rsidRPr="005C6027" w:rsidRDefault="005C6027" w:rsidP="00E73766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E73766">
        <w:rPr>
          <w:rFonts w:ascii="Arial" w:eastAsia="Times New Roman" w:hAnsi="Arial" w:cs="Arial"/>
          <w:sz w:val="20"/>
          <w:szCs w:val="20"/>
        </w:rPr>
        <w:t>Systematic scoping review using a</w:t>
      </w:r>
      <w:r w:rsidRPr="00E73766">
        <w:rPr>
          <w:rFonts w:ascii="Arial" w:hAnsi="Arial" w:cs="Arial"/>
          <w:sz w:val="20"/>
          <w:szCs w:val="20"/>
        </w:rPr>
        <w:t xml:space="preserve"> structured search of databases plus supplementary searches. No design or language restrictions were applied. All identified titles and abstracts were double-blind screened </w:t>
      </w:r>
      <w:r w:rsidRPr="005C6027">
        <w:rPr>
          <w:rFonts w:ascii="Arial" w:hAnsi="Arial" w:cs="Arial"/>
          <w:sz w:val="20"/>
          <w:szCs w:val="20"/>
        </w:rPr>
        <w:t xml:space="preserve">by two researchers. Disagreements were resolved by discussion. Included studies cited and/or used Star &amp; </w:t>
      </w:r>
      <w:proofErr w:type="spellStart"/>
      <w:r w:rsidRPr="005C6027">
        <w:rPr>
          <w:rFonts w:ascii="Arial" w:hAnsi="Arial" w:cs="Arial"/>
          <w:sz w:val="20"/>
          <w:szCs w:val="20"/>
        </w:rPr>
        <w:t>Griesemer’s</w:t>
      </w:r>
      <w:proofErr w:type="spellEnd"/>
      <w:r w:rsidRPr="005C6027">
        <w:rPr>
          <w:rFonts w:ascii="Arial" w:hAnsi="Arial" w:cs="Arial"/>
          <w:sz w:val="20"/>
          <w:szCs w:val="20"/>
        </w:rPr>
        <w:t xml:space="preserve"> (1989) definition of boundary objects or other work that had drawn on this definition. </w:t>
      </w:r>
      <w:r w:rsidRPr="005C6027">
        <w:rPr>
          <w:rFonts w:ascii="Arial" w:eastAsia="ArialMT" w:hAnsi="Arial" w:cs="Arial"/>
          <w:sz w:val="20"/>
          <w:szCs w:val="20"/>
        </w:rPr>
        <w:t>Characteristics of the included studies’ methods, settings and contexts, topics, type of boundary object, and way the concept is used to implement research into practice were extracted.</w:t>
      </w:r>
    </w:p>
    <w:p w14:paraId="32B92438" w14:textId="77777777" w:rsidR="007231EB" w:rsidRPr="0083790A" w:rsidRDefault="007231EB" w:rsidP="00E73766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64FC31DF" w14:textId="451F9BA4" w:rsidR="005C6027" w:rsidRDefault="0083790A" w:rsidP="00E73766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3790A">
        <w:rPr>
          <w:rFonts w:ascii="Arial" w:hAnsi="Arial" w:cs="Arial"/>
          <w:b/>
          <w:sz w:val="20"/>
          <w:szCs w:val="20"/>
          <w:lang w:val="en-AU"/>
        </w:rPr>
        <w:t xml:space="preserve">Main findings </w:t>
      </w:r>
    </w:p>
    <w:p w14:paraId="54D83A3B" w14:textId="3A121F1D" w:rsidR="005C6027" w:rsidRPr="005C6027" w:rsidRDefault="005C6027" w:rsidP="00E73766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5C6027">
        <w:rPr>
          <w:rFonts w:ascii="Arial" w:eastAsia="Times New Roman" w:hAnsi="Arial" w:cs="Arial"/>
          <w:sz w:val="20"/>
          <w:szCs w:val="20"/>
        </w:rPr>
        <w:t xml:space="preserve">Sixty-nine papers met the inclusion criteria, of which 27 considered implementation issues. These studies focused on the implementation of assessment tools, electronic health records, integrated care pathways, </w:t>
      </w:r>
      <w:r>
        <w:rPr>
          <w:rFonts w:ascii="Arial" w:eastAsia="Times New Roman" w:hAnsi="Arial" w:cs="Arial"/>
          <w:sz w:val="20"/>
          <w:szCs w:val="20"/>
        </w:rPr>
        <w:t xml:space="preserve">and </w:t>
      </w:r>
      <w:r w:rsidRPr="005C6027">
        <w:rPr>
          <w:rFonts w:ascii="Arial" w:eastAsia="Times New Roman" w:hAnsi="Arial" w:cs="Arial"/>
          <w:sz w:val="20"/>
          <w:szCs w:val="20"/>
        </w:rPr>
        <w:t>inter-</w:t>
      </w:r>
      <w:proofErr w:type="spellStart"/>
      <w:r w:rsidRPr="005C6027">
        <w:rPr>
          <w:rFonts w:ascii="Arial" w:eastAsia="Times New Roman" w:hAnsi="Arial" w:cs="Arial"/>
          <w:sz w:val="20"/>
          <w:szCs w:val="20"/>
        </w:rPr>
        <w:t>organisational</w:t>
      </w:r>
      <w:proofErr w:type="spellEnd"/>
      <w:r w:rsidRPr="005C6027">
        <w:rPr>
          <w:rFonts w:ascii="Arial" w:eastAsia="Times New Roman" w:hAnsi="Arial" w:cs="Arial"/>
          <w:sz w:val="20"/>
          <w:szCs w:val="20"/>
        </w:rPr>
        <w:t xml:space="preserve"> collaborations. Many of the included studies were ethnographies and drew on analyses of observations, documents, and interviews. </w:t>
      </w:r>
      <w:r w:rsidRPr="005C6027">
        <w:rPr>
          <w:rFonts w:ascii="Arial" w:hAnsi="Arial" w:cs="Arial"/>
          <w:sz w:val="20"/>
          <w:szCs w:val="20"/>
        </w:rPr>
        <w:t xml:space="preserve">Boundary objects provide a promising way of framing research on implementation. The absence of a framework to facilitate cross-disciplinary learning and synthesis of findings across studies inhibits the </w:t>
      </w:r>
      <w:r w:rsidRPr="005C6027">
        <w:rPr>
          <w:rFonts w:ascii="Arial" w:eastAsia="Times New Roman" w:hAnsi="Arial" w:cs="Arial"/>
          <w:sz w:val="20"/>
          <w:szCs w:val="20"/>
        </w:rPr>
        <w:t>development, investigation, and the application of the concept of boundary objects in implementation science.</w:t>
      </w:r>
    </w:p>
    <w:p w14:paraId="78582216" w14:textId="2D0FDE84" w:rsidR="007231EB" w:rsidRPr="0083790A" w:rsidRDefault="007231EB" w:rsidP="007D52AA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4643A0A0" w14:textId="6DE1707A" w:rsidR="00BD4965" w:rsidRPr="0083790A" w:rsidRDefault="007231EB" w:rsidP="007D52A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3790A">
        <w:rPr>
          <w:rFonts w:ascii="Arial" w:hAnsi="Arial" w:cs="Arial"/>
          <w:sz w:val="20"/>
          <w:szCs w:val="20"/>
          <w:lang w:val="en-AU"/>
        </w:rPr>
        <w:tab/>
      </w:r>
    </w:p>
    <w:p w14:paraId="735A9499" w14:textId="658AA477" w:rsidR="00B12714" w:rsidRPr="0083790A" w:rsidRDefault="00B12714" w:rsidP="007D52AA">
      <w:pPr>
        <w:spacing w:after="0" w:line="240" w:lineRule="auto"/>
        <w:rPr>
          <w:rFonts w:ascii="Arial" w:eastAsia="Times New Roman" w:hAnsi="Arial" w:cs="Arial"/>
          <w:b/>
        </w:rPr>
      </w:pPr>
    </w:p>
    <w:p w14:paraId="75039502" w14:textId="22DCE3F9" w:rsidR="00D919DA" w:rsidRPr="0083790A" w:rsidRDefault="00D919DA" w:rsidP="007D52AA">
      <w:pPr>
        <w:spacing w:after="0"/>
        <w:rPr>
          <w:rFonts w:ascii="Arial" w:eastAsia="Times New Roman" w:hAnsi="Arial" w:cs="Arial"/>
          <w:b/>
        </w:rPr>
      </w:pPr>
    </w:p>
    <w:sectPr w:rsidR="00D919DA" w:rsidRPr="0083790A" w:rsidSect="00BF1BCC">
      <w:headerReference w:type="default" r:id="rId7"/>
      <w:footerReference w:type="default" r:id="rId8"/>
      <w:pgSz w:w="11907" w:h="16839" w:code="9"/>
      <w:pgMar w:top="1440" w:right="1440" w:bottom="1440" w:left="1440" w:header="708" w:footer="5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D8241C" w14:textId="77777777" w:rsidR="00574752" w:rsidRDefault="00574752" w:rsidP="003C4168">
      <w:pPr>
        <w:spacing w:after="0" w:line="240" w:lineRule="auto"/>
      </w:pPr>
      <w:r>
        <w:separator/>
      </w:r>
    </w:p>
  </w:endnote>
  <w:endnote w:type="continuationSeparator" w:id="0">
    <w:p w14:paraId="4DB96B7C" w14:textId="77777777" w:rsidR="00574752" w:rsidRDefault="00574752" w:rsidP="003C4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Yu Gothic UI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MT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10BC7D" w14:textId="4ADAE253" w:rsidR="00696A08" w:rsidRPr="00457737" w:rsidRDefault="00696A08" w:rsidP="00457737">
    <w:pPr>
      <w:pStyle w:val="Footer"/>
      <w:jc w:val="center"/>
      <w:rPr>
        <w:rFonts w:ascii="Arial Black" w:hAnsi="Arial Black"/>
        <w:color w:val="7F7F7F" w:themeColor="text1" w:themeTint="80"/>
        <w:sz w:val="38"/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5CE13A" w14:textId="77777777" w:rsidR="00574752" w:rsidRDefault="00574752" w:rsidP="003C4168">
      <w:pPr>
        <w:spacing w:after="0" w:line="240" w:lineRule="auto"/>
      </w:pPr>
      <w:r>
        <w:separator/>
      </w:r>
    </w:p>
  </w:footnote>
  <w:footnote w:type="continuationSeparator" w:id="0">
    <w:p w14:paraId="5243B5EE" w14:textId="77777777" w:rsidR="00574752" w:rsidRDefault="00574752" w:rsidP="003C41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FC6883" w14:textId="535752E3" w:rsidR="00696A08" w:rsidRDefault="00696A08">
    <w:pPr>
      <w:pStyle w:val="Header"/>
    </w:pPr>
  </w:p>
  <w:p w14:paraId="630D9F9F" w14:textId="77777777" w:rsidR="00696A08" w:rsidRDefault="00696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673E7"/>
    <w:multiLevelType w:val="hybridMultilevel"/>
    <w:tmpl w:val="7DB88C6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13E55B3E"/>
    <w:multiLevelType w:val="hybridMultilevel"/>
    <w:tmpl w:val="4F587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91643"/>
    <w:multiLevelType w:val="hybridMultilevel"/>
    <w:tmpl w:val="822A21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E966FF"/>
    <w:multiLevelType w:val="hybridMultilevel"/>
    <w:tmpl w:val="23B2D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E52179"/>
    <w:multiLevelType w:val="multilevel"/>
    <w:tmpl w:val="93C0B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257830"/>
    <w:multiLevelType w:val="hybridMultilevel"/>
    <w:tmpl w:val="26667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557F6C"/>
    <w:multiLevelType w:val="multilevel"/>
    <w:tmpl w:val="BFEE9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3B1712"/>
    <w:multiLevelType w:val="hybridMultilevel"/>
    <w:tmpl w:val="50BEE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016C7F"/>
    <w:multiLevelType w:val="hybridMultilevel"/>
    <w:tmpl w:val="109A5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7E970AE"/>
    <w:multiLevelType w:val="hybridMultilevel"/>
    <w:tmpl w:val="D82A55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38506A"/>
    <w:multiLevelType w:val="multilevel"/>
    <w:tmpl w:val="68645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E38BD"/>
    <w:multiLevelType w:val="hybridMultilevel"/>
    <w:tmpl w:val="EAC89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37797"/>
    <w:multiLevelType w:val="hybridMultilevel"/>
    <w:tmpl w:val="83F83E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4"/>
  </w:num>
  <w:num w:numId="3">
    <w:abstractNumId w:val="10"/>
  </w:num>
  <w:num w:numId="4">
    <w:abstractNumId w:val="2"/>
  </w:num>
  <w:num w:numId="5">
    <w:abstractNumId w:val="8"/>
  </w:num>
  <w:num w:numId="6">
    <w:abstractNumId w:val="1"/>
  </w:num>
  <w:num w:numId="7">
    <w:abstractNumId w:val="3"/>
  </w:num>
  <w:num w:numId="8">
    <w:abstractNumId w:val="12"/>
  </w:num>
  <w:num w:numId="9">
    <w:abstractNumId w:val="5"/>
  </w:num>
  <w:num w:numId="10">
    <w:abstractNumId w:val="9"/>
  </w:num>
  <w:num w:numId="11">
    <w:abstractNumId w:val="11"/>
  </w:num>
  <w:num w:numId="12">
    <w:abstractNumId w:val="7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ocumentProtection w:edit="forms" w:enforcement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RiU2MzS0MjY0tzIyUdpeDU4uLM/DyQAsNaACkneVwsAAAA"/>
  </w:docVars>
  <w:rsids>
    <w:rsidRoot w:val="006A5A86"/>
    <w:rsid w:val="00011F2A"/>
    <w:rsid w:val="00021393"/>
    <w:rsid w:val="000328B5"/>
    <w:rsid w:val="00041165"/>
    <w:rsid w:val="00054817"/>
    <w:rsid w:val="000A247E"/>
    <w:rsid w:val="000B3948"/>
    <w:rsid w:val="000D17F9"/>
    <w:rsid w:val="000D1D57"/>
    <w:rsid w:val="000D3C9D"/>
    <w:rsid w:val="000F00DD"/>
    <w:rsid w:val="000F0C06"/>
    <w:rsid w:val="001074DF"/>
    <w:rsid w:val="00111A51"/>
    <w:rsid w:val="00122532"/>
    <w:rsid w:val="0014001B"/>
    <w:rsid w:val="00145940"/>
    <w:rsid w:val="001842A8"/>
    <w:rsid w:val="00191200"/>
    <w:rsid w:val="001A2088"/>
    <w:rsid w:val="001B5E33"/>
    <w:rsid w:val="001C47A0"/>
    <w:rsid w:val="001D4267"/>
    <w:rsid w:val="001E17A8"/>
    <w:rsid w:val="001E5424"/>
    <w:rsid w:val="00214C4D"/>
    <w:rsid w:val="00220CDB"/>
    <w:rsid w:val="00261EB4"/>
    <w:rsid w:val="00293AA4"/>
    <w:rsid w:val="002A0EAA"/>
    <w:rsid w:val="002B6643"/>
    <w:rsid w:val="002D17C6"/>
    <w:rsid w:val="002F07AC"/>
    <w:rsid w:val="00326479"/>
    <w:rsid w:val="00341541"/>
    <w:rsid w:val="00354666"/>
    <w:rsid w:val="003B4148"/>
    <w:rsid w:val="003B5C77"/>
    <w:rsid w:val="003C4168"/>
    <w:rsid w:val="003D0131"/>
    <w:rsid w:val="003D1F3B"/>
    <w:rsid w:val="004459E3"/>
    <w:rsid w:val="00453EEF"/>
    <w:rsid w:val="00457737"/>
    <w:rsid w:val="00464AFE"/>
    <w:rsid w:val="004846F6"/>
    <w:rsid w:val="004A3322"/>
    <w:rsid w:val="005138ED"/>
    <w:rsid w:val="005147E9"/>
    <w:rsid w:val="0053113C"/>
    <w:rsid w:val="005317FD"/>
    <w:rsid w:val="00547E04"/>
    <w:rsid w:val="00555EC7"/>
    <w:rsid w:val="00574752"/>
    <w:rsid w:val="00583790"/>
    <w:rsid w:val="00590E27"/>
    <w:rsid w:val="005C0938"/>
    <w:rsid w:val="005C6027"/>
    <w:rsid w:val="00600146"/>
    <w:rsid w:val="006040CD"/>
    <w:rsid w:val="0060416A"/>
    <w:rsid w:val="00610761"/>
    <w:rsid w:val="00635D4A"/>
    <w:rsid w:val="00635DAC"/>
    <w:rsid w:val="00643BF0"/>
    <w:rsid w:val="00646636"/>
    <w:rsid w:val="0068048C"/>
    <w:rsid w:val="00696A08"/>
    <w:rsid w:val="006A5A86"/>
    <w:rsid w:val="006D0974"/>
    <w:rsid w:val="00700D73"/>
    <w:rsid w:val="00704FB2"/>
    <w:rsid w:val="00711B13"/>
    <w:rsid w:val="0071789F"/>
    <w:rsid w:val="007231EB"/>
    <w:rsid w:val="0073151C"/>
    <w:rsid w:val="0076692A"/>
    <w:rsid w:val="007709F0"/>
    <w:rsid w:val="00770DE7"/>
    <w:rsid w:val="00796ABC"/>
    <w:rsid w:val="007C55CD"/>
    <w:rsid w:val="007D52AA"/>
    <w:rsid w:val="007E5370"/>
    <w:rsid w:val="008030EC"/>
    <w:rsid w:val="00827ACC"/>
    <w:rsid w:val="0083790A"/>
    <w:rsid w:val="00860EC6"/>
    <w:rsid w:val="00874ECE"/>
    <w:rsid w:val="0087738D"/>
    <w:rsid w:val="00880CB9"/>
    <w:rsid w:val="00881693"/>
    <w:rsid w:val="00893C0D"/>
    <w:rsid w:val="008A65DC"/>
    <w:rsid w:val="008B014D"/>
    <w:rsid w:val="008B7B41"/>
    <w:rsid w:val="008C6637"/>
    <w:rsid w:val="008D4901"/>
    <w:rsid w:val="008E284C"/>
    <w:rsid w:val="00981BC7"/>
    <w:rsid w:val="009C24A6"/>
    <w:rsid w:val="009C7239"/>
    <w:rsid w:val="009D0413"/>
    <w:rsid w:val="009E21CE"/>
    <w:rsid w:val="00A211F8"/>
    <w:rsid w:val="00A21398"/>
    <w:rsid w:val="00A4472C"/>
    <w:rsid w:val="00A47ED1"/>
    <w:rsid w:val="00A50406"/>
    <w:rsid w:val="00A65921"/>
    <w:rsid w:val="00A676F4"/>
    <w:rsid w:val="00A71C98"/>
    <w:rsid w:val="00A71CA8"/>
    <w:rsid w:val="00A82563"/>
    <w:rsid w:val="00A8452B"/>
    <w:rsid w:val="00A859D1"/>
    <w:rsid w:val="00AA6DED"/>
    <w:rsid w:val="00AB1D19"/>
    <w:rsid w:val="00AE3205"/>
    <w:rsid w:val="00B07304"/>
    <w:rsid w:val="00B12714"/>
    <w:rsid w:val="00B2291E"/>
    <w:rsid w:val="00B22EA9"/>
    <w:rsid w:val="00B30929"/>
    <w:rsid w:val="00B57E24"/>
    <w:rsid w:val="00B6274B"/>
    <w:rsid w:val="00B853C1"/>
    <w:rsid w:val="00BA4BA8"/>
    <w:rsid w:val="00BD4965"/>
    <w:rsid w:val="00BF1BCC"/>
    <w:rsid w:val="00C3002F"/>
    <w:rsid w:val="00C31CC5"/>
    <w:rsid w:val="00C43AE6"/>
    <w:rsid w:val="00C64D55"/>
    <w:rsid w:val="00C73E39"/>
    <w:rsid w:val="00C74127"/>
    <w:rsid w:val="00C81CCB"/>
    <w:rsid w:val="00CB3EE5"/>
    <w:rsid w:val="00CB5B52"/>
    <w:rsid w:val="00CC10EE"/>
    <w:rsid w:val="00D573C9"/>
    <w:rsid w:val="00D61431"/>
    <w:rsid w:val="00D62C6E"/>
    <w:rsid w:val="00D65CB0"/>
    <w:rsid w:val="00D919DA"/>
    <w:rsid w:val="00DB4595"/>
    <w:rsid w:val="00DB5FC7"/>
    <w:rsid w:val="00DB60FB"/>
    <w:rsid w:val="00DC6C53"/>
    <w:rsid w:val="00DD2247"/>
    <w:rsid w:val="00DF16CD"/>
    <w:rsid w:val="00E31423"/>
    <w:rsid w:val="00E316AC"/>
    <w:rsid w:val="00E46180"/>
    <w:rsid w:val="00E54665"/>
    <w:rsid w:val="00E73766"/>
    <w:rsid w:val="00E8430C"/>
    <w:rsid w:val="00EB42BD"/>
    <w:rsid w:val="00EC134F"/>
    <w:rsid w:val="00EC263B"/>
    <w:rsid w:val="00F314EF"/>
    <w:rsid w:val="00F42A0F"/>
    <w:rsid w:val="00F517AA"/>
    <w:rsid w:val="00F54841"/>
    <w:rsid w:val="00FB4F7E"/>
    <w:rsid w:val="00FC4D2A"/>
    <w:rsid w:val="00FD6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4A7FF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2A0F"/>
  </w:style>
  <w:style w:type="paragraph" w:styleId="Heading1">
    <w:name w:val="heading 1"/>
    <w:basedOn w:val="Normal"/>
    <w:next w:val="Normal"/>
    <w:link w:val="Heading1Char"/>
    <w:uiPriority w:val="9"/>
    <w:qFormat/>
    <w:rsid w:val="00F42A0F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A0F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A0F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2A0F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2A0F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2A0F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2A0F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2A0F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2A0F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42A0F"/>
    <w:rPr>
      <w:i/>
      <w:iCs/>
      <w:smallCaps/>
      <w:spacing w:val="5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A5A86"/>
    <w:rPr>
      <w:rFonts w:ascii="Arial" w:hAnsi="Arial" w:cs="Arial" w:hint="default"/>
      <w:color w:val="000000"/>
      <w:u w:val="single"/>
    </w:rPr>
  </w:style>
  <w:style w:type="paragraph" w:styleId="NormalWeb">
    <w:name w:val="Normal (Web)"/>
    <w:basedOn w:val="Normal"/>
    <w:uiPriority w:val="99"/>
    <w:semiHidden/>
    <w:unhideWhenUsed/>
    <w:rsid w:val="006A5A8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42A0F"/>
    <w:pPr>
      <w:ind w:left="720"/>
      <w:contextualSpacing/>
    </w:pPr>
  </w:style>
  <w:style w:type="paragraph" w:customStyle="1" w:styleId="Default">
    <w:name w:val="Default"/>
    <w:rsid w:val="00590E27"/>
    <w:pPr>
      <w:autoSpaceDE w:val="0"/>
      <w:autoSpaceDN w:val="0"/>
      <w:adjustRightInd w:val="0"/>
      <w:spacing w:after="0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42A0F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42A0F"/>
    <w:rPr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2A0F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2A0F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2A0F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2A0F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2A0F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2A0F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42A0F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2A0F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2A0F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2A0F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F42A0F"/>
    <w:rPr>
      <w:b/>
      <w:bCs/>
    </w:rPr>
  </w:style>
  <w:style w:type="character" w:styleId="Emphasis">
    <w:name w:val="Emphasis"/>
    <w:uiPriority w:val="20"/>
    <w:qFormat/>
    <w:rsid w:val="00F42A0F"/>
    <w:rPr>
      <w:b/>
      <w:bCs/>
      <w:i/>
      <w:iCs/>
      <w:spacing w:val="10"/>
    </w:rPr>
  </w:style>
  <w:style w:type="paragraph" w:styleId="NoSpacing">
    <w:name w:val="No Spacing"/>
    <w:basedOn w:val="Normal"/>
    <w:uiPriority w:val="1"/>
    <w:qFormat/>
    <w:rsid w:val="00F42A0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42A0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42A0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2A0F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2A0F"/>
    <w:rPr>
      <w:i/>
      <w:iCs/>
    </w:rPr>
  </w:style>
  <w:style w:type="character" w:styleId="SubtleEmphasis">
    <w:name w:val="Subtle Emphasis"/>
    <w:uiPriority w:val="19"/>
    <w:qFormat/>
    <w:rsid w:val="00F42A0F"/>
    <w:rPr>
      <w:i/>
      <w:iCs/>
    </w:rPr>
  </w:style>
  <w:style w:type="character" w:styleId="IntenseEmphasis">
    <w:name w:val="Intense Emphasis"/>
    <w:uiPriority w:val="21"/>
    <w:qFormat/>
    <w:rsid w:val="00F42A0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42A0F"/>
    <w:rPr>
      <w:smallCaps/>
    </w:rPr>
  </w:style>
  <w:style w:type="character" w:styleId="IntenseReference">
    <w:name w:val="Intense Reference"/>
    <w:uiPriority w:val="32"/>
    <w:qFormat/>
    <w:rsid w:val="00F42A0F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F42A0F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2A0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C4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168"/>
  </w:style>
  <w:style w:type="paragraph" w:styleId="Footer">
    <w:name w:val="footer"/>
    <w:basedOn w:val="Normal"/>
    <w:link w:val="FooterChar"/>
    <w:uiPriority w:val="99"/>
    <w:unhideWhenUsed/>
    <w:rsid w:val="003C4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168"/>
  </w:style>
  <w:style w:type="paragraph" w:styleId="DocumentMap">
    <w:name w:val="Document Map"/>
    <w:basedOn w:val="Normal"/>
    <w:link w:val="DocumentMapChar"/>
    <w:uiPriority w:val="99"/>
    <w:semiHidden/>
    <w:unhideWhenUsed/>
    <w:rsid w:val="00717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1789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178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78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78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78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78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89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57737"/>
    <w:rPr>
      <w:color w:val="808080"/>
    </w:rPr>
  </w:style>
  <w:style w:type="character" w:customStyle="1" w:styleId="Style1">
    <w:name w:val="Style1"/>
    <w:basedOn w:val="DefaultParagraphFont"/>
    <w:uiPriority w:val="1"/>
    <w:rsid w:val="00874ECE"/>
    <w:rPr>
      <w:rFonts w:ascii="Calibri" w:hAnsi="Calibri"/>
      <w:i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62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39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Royal Children's Hospital</Company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CH</dc:creator>
  <cp:lastModifiedBy>Maddison Bourke</cp:lastModifiedBy>
  <cp:revision>2</cp:revision>
  <cp:lastPrinted>2013-02-08T01:20:00Z</cp:lastPrinted>
  <dcterms:created xsi:type="dcterms:W3CDTF">2018-08-01T15:54:00Z</dcterms:created>
  <dcterms:modified xsi:type="dcterms:W3CDTF">2018-08-01T15:54:00Z</dcterms:modified>
</cp:coreProperties>
</file>